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4"/>
        <w:gridCol w:w="2254"/>
        <w:gridCol w:w="1771"/>
        <w:gridCol w:w="1974"/>
        <w:gridCol w:w="3586"/>
        <w:gridCol w:w="4075"/>
        <w:gridCol w:w="934"/>
      </w:tblGrid>
      <w:tr w:rsidR="00E8610F" w14:paraId="3DECDE21" w14:textId="77777777" w:rsidTr="00D7643B"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pPr>
              <w:rPr>
                <w:rFonts w:hint="cs"/>
              </w:rPr>
            </w:pPr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</w:t>
            </w:r>
            <w:r>
              <w:rPr>
                <w:rFonts w:hint="cs"/>
                <w:cs/>
              </w:rPr>
              <w:t>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 xml:space="preserve">අනු </w:t>
            </w:r>
            <w:r>
              <w:rPr>
                <w:rFonts w:hint="cs"/>
                <w:cs/>
              </w:rPr>
              <w:t>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r>
              <w:rPr>
                <w:rFonts w:hint="cs"/>
                <w:cs/>
              </w:rPr>
              <w:t>ප්‍රත්‍ය</w:t>
            </w:r>
            <w:r>
              <w:rPr>
                <w:rFonts w:hint="cs"/>
                <w:cs/>
              </w:rPr>
              <w:t>යෝත්පන්න</w:t>
            </w:r>
          </w:p>
        </w:tc>
        <w:tc>
          <w:tcPr>
            <w:tcW w:w="0" w:type="auto"/>
          </w:tcPr>
          <w:p w14:paraId="2B713535" w14:textId="118B6353" w:rsidR="00D7643B" w:rsidRDefault="006B55C0">
            <w:r>
              <w:rPr>
                <w:rFonts w:hint="cs"/>
                <w:cs/>
              </w:rPr>
              <w:t>ප්‍රත්‍ය</w:t>
            </w:r>
            <w:r>
              <w:rPr>
                <w:rFonts w:hint="cs"/>
                <w:cs/>
              </w:rPr>
              <w:t>නික</w:t>
            </w:r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>ප්‍රත්‍යය</w:t>
            </w:r>
            <w:r>
              <w:rPr>
                <w:rFonts w:hint="cs"/>
                <w:cs/>
              </w:rPr>
              <w:t xml:space="preserve"> වර්ගය </w:t>
            </w:r>
          </w:p>
        </w:tc>
      </w:tr>
      <w:tr w:rsidR="00E8610F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>හෙතු පච්චයො</w:t>
            </w:r>
          </w:p>
        </w:tc>
        <w:tc>
          <w:tcPr>
            <w:tcW w:w="0" w:type="auto"/>
          </w:tcPr>
          <w:p w14:paraId="00F43E42" w14:textId="54E78F10" w:rsidR="00D7643B" w:rsidRDefault="00792A06">
            <w:r>
              <w:rPr>
                <w:rFonts w:hint="cs"/>
                <w:cs/>
              </w:rPr>
              <w:t>හෙතු</w:t>
            </w:r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>ලෝභය, ද්වේශය, මෝහය, අ</w:t>
            </w:r>
            <w:r>
              <w:rPr>
                <w:rFonts w:hint="cs"/>
                <w:cs/>
              </w:rPr>
              <w:t xml:space="preserve">ලෝභය, </w:t>
            </w:r>
            <w:r>
              <w:rPr>
                <w:rFonts w:hint="cs"/>
                <w:cs/>
              </w:rPr>
              <w:t>අ</w:t>
            </w:r>
            <w:r>
              <w:rPr>
                <w:rFonts w:hint="cs"/>
                <w:cs/>
              </w:rPr>
              <w:t xml:space="preserve">ද්වේශය, </w:t>
            </w:r>
            <w:r>
              <w:rPr>
                <w:rFonts w:hint="cs"/>
                <w:cs/>
              </w:rPr>
              <w:t>අ</w:t>
            </w:r>
            <w:r>
              <w:rPr>
                <w:rFonts w:hint="cs"/>
                <w:cs/>
              </w:rPr>
              <w:t>මෝහය</w:t>
            </w:r>
          </w:p>
        </w:tc>
        <w:tc>
          <w:tcPr>
            <w:tcW w:w="0" w:type="auto"/>
          </w:tcPr>
          <w:p w14:paraId="06878427" w14:textId="18623F46" w:rsidR="00320760" w:rsidRDefault="00320760" w:rsidP="00320760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හේතුක සිත් 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r w:rsidR="00E8610F">
              <w:rPr>
                <w:rFonts w:hint="cs"/>
                <w:cs/>
              </w:rPr>
              <w:t>ද්විත්වයේ</w:t>
            </w:r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</w:t>
            </w:r>
            <w:r>
              <w:rPr>
                <w:rFonts w:cs="Iskoola Pota" w:hint="cs"/>
                <w:cs/>
              </w:rPr>
              <w:t xml:space="preserve"> සහේතුක චිත්තජ රූප, </w:t>
            </w:r>
            <w:r>
              <w:rPr>
                <w:rFonts w:cs="Iskoola Pota" w:hint="cs"/>
                <w:cs/>
              </w:rPr>
              <w:t xml:space="preserve">සහේතුක </w:t>
            </w:r>
            <w:r w:rsidR="00E478DA">
              <w:rPr>
                <w:rFonts w:hint="cs"/>
                <w:cs/>
              </w:rPr>
              <w:t>ප්‍රතිසන්ධී කර්මජ</w:t>
            </w:r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rFonts w:hint="cs"/>
                <w:cs/>
              </w:rPr>
            </w:pPr>
          </w:p>
        </w:tc>
        <w:tc>
          <w:tcPr>
            <w:tcW w:w="0" w:type="auto"/>
          </w:tcPr>
          <w:p w14:paraId="45D77D05" w14:textId="35552F05" w:rsidR="00D7643B" w:rsidRDefault="00D739BE">
            <w:pPr>
              <w:rPr>
                <w:rFonts w:hint="cs"/>
              </w:rPr>
            </w:pPr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>හේතුක සිත් 1</w:t>
            </w:r>
            <w:r>
              <w:rPr>
                <w:rFonts w:hint="cs"/>
                <w:cs/>
              </w:rPr>
              <w:t>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අන්‍යසමාන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</w:t>
            </w:r>
            <w:r w:rsidR="00CA3257">
              <w:rPr>
                <w:rFonts w:cs="Iskoola Pota" w:hint="cs"/>
                <w:cs/>
              </w:rPr>
              <w:t>1</w:t>
            </w:r>
            <w:r w:rsidR="00CA3257">
              <w:rPr>
                <w:rFonts w:cs="Iskoola Pota" w:hint="cs"/>
                <w:cs/>
              </w:rPr>
              <w:t>2</w:t>
            </w:r>
            <w:r w:rsidR="00CA3257">
              <w:rPr>
                <w:rFonts w:cs="Iskoola Pota" w:hint="cs"/>
                <w:cs/>
              </w:rPr>
              <w:t xml:space="preserve">, </w:t>
            </w:r>
            <w:r w:rsidR="00CA3257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>අහේතුක</w:t>
            </w:r>
            <w:r w:rsidR="00CA3257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>චිත්තජ රූප</w:t>
            </w:r>
            <w:r w:rsidR="00E8610F">
              <w:rPr>
                <w:rFonts w:hint="cs"/>
                <w:cs/>
              </w:rPr>
              <w:t xml:space="preserve">, </w:t>
            </w:r>
            <w:r w:rsidR="00E8610F">
              <w:rPr>
                <w:rFonts w:hint="cs"/>
                <w:cs/>
              </w:rPr>
              <w:t>අහේතුක ප්‍රතිසන්ධී රූප,</w:t>
            </w:r>
            <w:r w:rsidR="00E8610F">
              <w:rPr>
                <w:rFonts w:hint="cs"/>
                <w:cs/>
              </w:rPr>
              <w:t xml:space="preserve"> බාහිර රූප, </w:t>
            </w:r>
            <w:r w:rsidR="00E8610F">
              <w:rPr>
                <w:rFonts w:hint="cs"/>
                <w:cs/>
              </w:rPr>
              <w:t>ආහාර</w:t>
            </w:r>
            <w:r w:rsidR="00E8610F">
              <w:rPr>
                <w:rFonts w:hint="cs"/>
                <w:cs/>
              </w:rPr>
              <w:t>ජ</w:t>
            </w:r>
            <w:r w:rsidR="00E8610F">
              <w:rPr>
                <w:rFonts w:hint="cs"/>
                <w:cs/>
              </w:rPr>
              <w:t xml:space="preserve"> රූප, ඍතුජ රූප,</w:t>
            </w:r>
            <w:r w:rsidR="00E8610F">
              <w:rPr>
                <w:rFonts w:hint="cs"/>
                <w:cs/>
              </w:rPr>
              <w:t xml:space="preserve"> අසංඥ සත්ව </w:t>
            </w:r>
            <w:r w:rsidR="00E8610F">
              <w:rPr>
                <w:rFonts w:hint="cs"/>
                <w:cs/>
              </w:rPr>
              <w:t>කර්මජ රූප</w:t>
            </w:r>
            <w:r w:rsidR="00E8610F">
              <w:rPr>
                <w:rFonts w:hint="cs"/>
                <w:cs/>
              </w:rPr>
              <w:t xml:space="preserve">, ප්‍රවෘත්ති </w:t>
            </w:r>
            <w:r w:rsidR="00E8610F">
              <w:rPr>
                <w:rFonts w:hint="cs"/>
                <w:cs/>
              </w:rPr>
              <w:t>කර්මජ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E8610F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</w:t>
            </w:r>
            <w:r>
              <w:rPr>
                <w:rFonts w:hint="cs"/>
                <w:cs/>
              </w:rP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D9233E4" w14:textId="62816F06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</w:t>
            </w:r>
          </w:p>
          <w:p w14:paraId="22BE00A8" w14:textId="708947BE" w:rsidR="00D7643B" w:rsidRDefault="001807B3">
            <w:pPr>
              <w:rPr>
                <w:rFonts w:hint="cs"/>
                <w:cs/>
              </w:rPr>
            </w:pPr>
            <w:r>
              <w:rPr>
                <w:rFonts w:cs="Iskoola Pota" w:hint="cs"/>
                <w:cs/>
              </w:rPr>
              <w:t>රූප 2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60DA7456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72139EB3" w14:textId="77777777" w:rsidR="007C34C8" w:rsidRDefault="001807B3">
            <w:r>
              <w:rPr>
                <w:rFonts w:hint="cs"/>
                <w:cs/>
              </w:rPr>
              <w:t xml:space="preserve">චිත්තජ රූප, ප්‍රතිසන්ධී කර්මජ </w:t>
            </w:r>
            <w:r>
              <w:rPr>
                <w:rFonts w:hint="cs"/>
                <w:cs/>
              </w:rPr>
              <w:t xml:space="preserve">රූප, </w:t>
            </w:r>
          </w:p>
          <w:p w14:paraId="4E151EF9" w14:textId="698BB9E4" w:rsidR="007C34C8" w:rsidRDefault="001807B3">
            <w:r>
              <w:rPr>
                <w:rFonts w:hint="cs"/>
                <w:cs/>
              </w:rPr>
              <w:t xml:space="preserve">බාහිර </w:t>
            </w:r>
            <w:r>
              <w:rPr>
                <w:rFonts w:hint="cs"/>
                <w:cs/>
              </w:rPr>
              <w:t xml:space="preserve">රූප, </w:t>
            </w:r>
            <w:r>
              <w:rPr>
                <w:rFonts w:hint="cs"/>
                <w:cs/>
              </w:rPr>
              <w:t>ආහාර</w:t>
            </w:r>
            <w:r w:rsidR="00E8610F">
              <w:rPr>
                <w:rFonts w:hint="cs"/>
                <w:cs/>
              </w:rPr>
              <w:t>ජ</w:t>
            </w:r>
            <w:r>
              <w:rPr>
                <w:rFonts w:hint="cs"/>
                <w:cs/>
              </w:rPr>
              <w:t xml:space="preserve"> </w:t>
            </w:r>
            <w:r>
              <w:rPr>
                <w:rFonts w:hint="cs"/>
                <w:cs/>
              </w:rPr>
              <w:t xml:space="preserve">රූප, </w:t>
            </w:r>
            <w:r w:rsidR="007C34C8">
              <w:rPr>
                <w:rFonts w:hint="cs"/>
                <w:cs/>
              </w:rPr>
              <w:t xml:space="preserve">ඍතුජ </w:t>
            </w:r>
            <w:r w:rsidR="007C34C8">
              <w:rPr>
                <w:rFonts w:hint="cs"/>
                <w:cs/>
              </w:rPr>
              <w:t xml:space="preserve">රූප, </w:t>
            </w:r>
          </w:p>
          <w:p w14:paraId="3955E21B" w14:textId="77777777" w:rsidR="007C34C8" w:rsidRDefault="007C34C8">
            <w:r>
              <w:rPr>
                <w:rFonts w:hint="cs"/>
                <w:cs/>
              </w:rPr>
              <w:t xml:space="preserve">අසංඥ සත්ව කර්මජ </w:t>
            </w:r>
            <w:r>
              <w:rPr>
                <w:rFonts w:hint="cs"/>
                <w:cs/>
              </w:rPr>
              <w:t xml:space="preserve">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 xml:space="preserve">ප්‍රවෘත්ති කර්මජ </w:t>
            </w:r>
            <w:r>
              <w:rPr>
                <w:rFonts w:hint="cs"/>
                <w:cs/>
              </w:rPr>
              <w:t>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E8610F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ධිපති </w:t>
            </w:r>
            <w:r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FEA4178" w14:textId="14C4EEE1" w:rsidR="00792A06" w:rsidRDefault="00926330">
            <w:r>
              <w:rPr>
                <w:rFonts w:hint="cs"/>
                <w:cs/>
              </w:rPr>
              <w:t>ආරම්මණ</w:t>
            </w:r>
            <w:r>
              <w:rPr>
                <w:rFonts w:hint="cs"/>
                <w:cs/>
              </w:rPr>
              <w:t>ාධි</w:t>
            </w:r>
            <w:r>
              <w:rPr>
                <w:rFonts w:hint="cs"/>
                <w:cs/>
              </w:rPr>
              <w:t>පති</w:t>
            </w:r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8DE975F" w14:textId="77777777" w:rsidR="00792A06" w:rsidRDefault="00792A06"/>
        </w:tc>
        <w:tc>
          <w:tcPr>
            <w:tcW w:w="0" w:type="auto"/>
          </w:tcPr>
          <w:p w14:paraId="6E61FE3C" w14:textId="77777777" w:rsidR="00792A06" w:rsidRDefault="00792A06"/>
        </w:tc>
        <w:tc>
          <w:tcPr>
            <w:tcW w:w="0" w:type="auto"/>
          </w:tcPr>
          <w:p w14:paraId="40634520" w14:textId="77777777" w:rsidR="00792A06" w:rsidRDefault="00792A06"/>
        </w:tc>
        <w:tc>
          <w:tcPr>
            <w:tcW w:w="0" w:type="auto"/>
          </w:tcPr>
          <w:p w14:paraId="3B5FA3E2" w14:textId="77777777" w:rsidR="00792A06" w:rsidRDefault="00792A06"/>
        </w:tc>
      </w:tr>
      <w:tr w:rsidR="00E8610F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rFonts w:hint="cs"/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rFonts w:hint="cs"/>
                <w:cs/>
              </w:rPr>
            </w:pPr>
            <w:r>
              <w:rPr>
                <w:rFonts w:hint="cs"/>
                <w:cs/>
              </w:rPr>
              <w:t>සහාජාත</w:t>
            </w:r>
            <w:r>
              <w:rPr>
                <w:rFonts w:hint="cs"/>
                <w:cs/>
              </w:rPr>
              <w:t>ා</w:t>
            </w:r>
            <w:r>
              <w:rPr>
                <w:rFonts w:hint="cs"/>
                <w:cs/>
              </w:rPr>
              <w:t>ධිපති</w:t>
            </w:r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77777777" w:rsidR="00792A06" w:rsidRDefault="00792A06"/>
        </w:tc>
        <w:tc>
          <w:tcPr>
            <w:tcW w:w="0" w:type="auto"/>
          </w:tcPr>
          <w:p w14:paraId="06786708" w14:textId="77777777" w:rsidR="00792A06" w:rsidRDefault="00792A06"/>
        </w:tc>
        <w:tc>
          <w:tcPr>
            <w:tcW w:w="0" w:type="auto"/>
          </w:tcPr>
          <w:p w14:paraId="541553C7" w14:textId="77777777" w:rsidR="00792A06" w:rsidRDefault="00792A06"/>
        </w:tc>
        <w:tc>
          <w:tcPr>
            <w:tcW w:w="0" w:type="auto"/>
          </w:tcPr>
          <w:p w14:paraId="513BEA22" w14:textId="77777777" w:rsidR="00792A06" w:rsidRDefault="00792A06"/>
        </w:tc>
      </w:tr>
      <w:tr w:rsidR="00E8610F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77777777" w:rsidR="00D7643B" w:rsidRDefault="00D7643B"/>
        </w:tc>
        <w:tc>
          <w:tcPr>
            <w:tcW w:w="0" w:type="auto"/>
          </w:tcPr>
          <w:p w14:paraId="20256390" w14:textId="77777777" w:rsidR="00D7643B" w:rsidRDefault="00D7643B"/>
        </w:tc>
        <w:tc>
          <w:tcPr>
            <w:tcW w:w="0" w:type="auto"/>
          </w:tcPr>
          <w:p w14:paraId="5569593D" w14:textId="77777777" w:rsidR="00D7643B" w:rsidRDefault="00D7643B"/>
        </w:tc>
        <w:tc>
          <w:tcPr>
            <w:tcW w:w="0" w:type="auto"/>
          </w:tcPr>
          <w:p w14:paraId="45914F67" w14:textId="77777777" w:rsidR="00D7643B" w:rsidRDefault="00D7643B"/>
        </w:tc>
      </w:tr>
      <w:tr w:rsidR="00E8610F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ම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77777777" w:rsidR="00D7643B" w:rsidRDefault="00D7643B"/>
        </w:tc>
        <w:tc>
          <w:tcPr>
            <w:tcW w:w="0" w:type="auto"/>
          </w:tcPr>
          <w:p w14:paraId="0722D5EE" w14:textId="77777777" w:rsidR="00D7643B" w:rsidRDefault="00D7643B"/>
        </w:tc>
        <w:tc>
          <w:tcPr>
            <w:tcW w:w="0" w:type="auto"/>
          </w:tcPr>
          <w:p w14:paraId="5E75B7AB" w14:textId="77777777" w:rsidR="00D7643B" w:rsidRDefault="00D7643B"/>
        </w:tc>
        <w:tc>
          <w:tcPr>
            <w:tcW w:w="0" w:type="auto"/>
          </w:tcPr>
          <w:p w14:paraId="6513FB67" w14:textId="77777777" w:rsidR="00D7643B" w:rsidRDefault="00D7643B"/>
        </w:tc>
      </w:tr>
      <w:tr w:rsidR="00E8610F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හාජාත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E8610F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835D15">
              <w:rPr>
                <w:rFonts w:cs="Iskoola Pota"/>
                <w:cs/>
              </w:rPr>
              <w:t>අඤ්ඤමඤ්ඤ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3594E3" w14:textId="45B57EA4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77777777" w:rsidR="00D7643B" w:rsidRDefault="00D7643B"/>
        </w:tc>
        <w:tc>
          <w:tcPr>
            <w:tcW w:w="0" w:type="auto"/>
          </w:tcPr>
          <w:p w14:paraId="20C78EC3" w14:textId="77777777" w:rsidR="00D7643B" w:rsidRDefault="00D7643B"/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E8610F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නිස්සය</w:t>
            </w:r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E8610F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උපනිස්සය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E8610F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පුරෙජාත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96366E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E8610F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85F2E">
              <w:rPr>
                <w:rFonts w:cs="Iskoola Pota"/>
                <w:cs/>
              </w:rPr>
              <w:t>පච්ඡාජාත</w:t>
            </w:r>
            <w:r w:rsidRPr="00D85F2E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E8610F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025152">
              <w:rPr>
                <w:rFonts w:cs="Iskoola Pota"/>
                <w:cs/>
              </w:rPr>
              <w:t>ආසෙවන</w:t>
            </w:r>
            <w:r w:rsidRPr="00025152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E8610F" w14:paraId="3DB810D1" w14:textId="77777777" w:rsidTr="00D7643B">
        <w:tc>
          <w:tcPr>
            <w:tcW w:w="0" w:type="auto"/>
          </w:tcPr>
          <w:p w14:paraId="48E3AEEF" w14:textId="77777777" w:rsidR="0096366E" w:rsidRDefault="0096366E" w:rsidP="0096366E"/>
        </w:tc>
        <w:tc>
          <w:tcPr>
            <w:tcW w:w="0" w:type="auto"/>
          </w:tcPr>
          <w:p w14:paraId="61BADCC4" w14:textId="7010DE1D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025152">
              <w:rPr>
                <w:rFonts w:cs="Iskoola Pota"/>
                <w:cs/>
              </w:rPr>
              <w:t>කම්ම</w:t>
            </w:r>
            <w:r w:rsidRPr="00025152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8B43227" w14:textId="5B1D3E0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3F4F20A" w14:textId="77777777" w:rsidR="0096366E" w:rsidRDefault="0096366E" w:rsidP="0096366E"/>
        </w:tc>
        <w:tc>
          <w:tcPr>
            <w:tcW w:w="0" w:type="auto"/>
          </w:tcPr>
          <w:p w14:paraId="36F62461" w14:textId="77777777" w:rsidR="0096366E" w:rsidRDefault="0096366E" w:rsidP="0096366E"/>
        </w:tc>
        <w:tc>
          <w:tcPr>
            <w:tcW w:w="0" w:type="auto"/>
          </w:tcPr>
          <w:p w14:paraId="1BDE604D" w14:textId="77777777" w:rsidR="0096366E" w:rsidRDefault="0096366E" w:rsidP="0096366E"/>
        </w:tc>
        <w:tc>
          <w:tcPr>
            <w:tcW w:w="0" w:type="auto"/>
          </w:tcPr>
          <w:p w14:paraId="3D213341" w14:textId="77777777" w:rsidR="0096366E" w:rsidRDefault="0096366E" w:rsidP="0096366E"/>
        </w:tc>
      </w:tr>
      <w:tr w:rsidR="00E8610F" w14:paraId="68D06C2C" w14:textId="77777777" w:rsidTr="00D7643B">
        <w:tc>
          <w:tcPr>
            <w:tcW w:w="0" w:type="auto"/>
          </w:tcPr>
          <w:p w14:paraId="5969F159" w14:textId="77777777" w:rsidR="0096366E" w:rsidRDefault="0096366E" w:rsidP="0096366E"/>
        </w:tc>
        <w:tc>
          <w:tcPr>
            <w:tcW w:w="0" w:type="auto"/>
          </w:tcPr>
          <w:p w14:paraId="505CD1DA" w14:textId="22DA0A0A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3EB6EF7" w14:textId="0BE0D97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96366E" w:rsidRDefault="0096366E" w:rsidP="0096366E"/>
        </w:tc>
        <w:tc>
          <w:tcPr>
            <w:tcW w:w="0" w:type="auto"/>
          </w:tcPr>
          <w:p w14:paraId="6551C56C" w14:textId="77777777" w:rsidR="0096366E" w:rsidRDefault="0096366E" w:rsidP="0096366E"/>
        </w:tc>
        <w:tc>
          <w:tcPr>
            <w:tcW w:w="0" w:type="auto"/>
          </w:tcPr>
          <w:p w14:paraId="0D0FA577" w14:textId="77777777" w:rsidR="0096366E" w:rsidRDefault="0096366E" w:rsidP="0096366E"/>
        </w:tc>
        <w:tc>
          <w:tcPr>
            <w:tcW w:w="0" w:type="auto"/>
          </w:tcPr>
          <w:p w14:paraId="2C4B88EB" w14:textId="77777777" w:rsidR="0096366E" w:rsidRDefault="0096366E" w:rsidP="0096366E"/>
        </w:tc>
      </w:tr>
      <w:tr w:rsidR="00E8610F" w14:paraId="615AAEC4" w14:textId="77777777" w:rsidTr="00D7643B">
        <w:tc>
          <w:tcPr>
            <w:tcW w:w="0" w:type="auto"/>
          </w:tcPr>
          <w:p w14:paraId="1ED2B4CB" w14:textId="77777777" w:rsidR="0096366E" w:rsidRDefault="0096366E" w:rsidP="0096366E"/>
        </w:tc>
        <w:tc>
          <w:tcPr>
            <w:tcW w:w="0" w:type="auto"/>
          </w:tcPr>
          <w:p w14:paraId="146E9D4D" w14:textId="0BB72B84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295465F" w14:textId="4C02DAE2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96366E" w:rsidRDefault="0096366E" w:rsidP="0096366E"/>
        </w:tc>
        <w:tc>
          <w:tcPr>
            <w:tcW w:w="0" w:type="auto"/>
          </w:tcPr>
          <w:p w14:paraId="62925A59" w14:textId="77777777" w:rsidR="0096366E" w:rsidRDefault="0096366E" w:rsidP="0096366E"/>
        </w:tc>
        <w:tc>
          <w:tcPr>
            <w:tcW w:w="0" w:type="auto"/>
          </w:tcPr>
          <w:p w14:paraId="23A10384" w14:textId="77777777" w:rsidR="0096366E" w:rsidRDefault="0096366E" w:rsidP="0096366E"/>
        </w:tc>
        <w:tc>
          <w:tcPr>
            <w:tcW w:w="0" w:type="auto"/>
          </w:tcPr>
          <w:p w14:paraId="7310AA1A" w14:textId="77777777" w:rsidR="0096366E" w:rsidRDefault="0096366E" w:rsidP="0096366E"/>
        </w:tc>
      </w:tr>
      <w:tr w:rsidR="00E8610F" w14:paraId="40412184" w14:textId="77777777" w:rsidTr="00D7643B">
        <w:tc>
          <w:tcPr>
            <w:tcW w:w="0" w:type="auto"/>
          </w:tcPr>
          <w:p w14:paraId="6EEF70D6" w14:textId="77777777" w:rsidR="0096366E" w:rsidRDefault="0096366E" w:rsidP="0096366E"/>
        </w:tc>
        <w:tc>
          <w:tcPr>
            <w:tcW w:w="0" w:type="auto"/>
          </w:tcPr>
          <w:p w14:paraId="72C8C790" w14:textId="1A21F6AF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B9CC90A" w14:textId="2493DC3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96366E" w:rsidRDefault="0096366E" w:rsidP="0096366E"/>
        </w:tc>
        <w:tc>
          <w:tcPr>
            <w:tcW w:w="0" w:type="auto"/>
          </w:tcPr>
          <w:p w14:paraId="71FF482F" w14:textId="77777777" w:rsidR="0096366E" w:rsidRDefault="0096366E" w:rsidP="0096366E"/>
        </w:tc>
        <w:tc>
          <w:tcPr>
            <w:tcW w:w="0" w:type="auto"/>
          </w:tcPr>
          <w:p w14:paraId="6981263D" w14:textId="77777777" w:rsidR="0096366E" w:rsidRDefault="0096366E" w:rsidP="0096366E"/>
        </w:tc>
        <w:tc>
          <w:tcPr>
            <w:tcW w:w="0" w:type="auto"/>
          </w:tcPr>
          <w:p w14:paraId="1AA4D30C" w14:textId="77777777" w:rsidR="0096366E" w:rsidRDefault="0096366E" w:rsidP="0096366E"/>
        </w:tc>
      </w:tr>
      <w:tr w:rsidR="00E8610F" w14:paraId="7F0BDCBB" w14:textId="77777777" w:rsidTr="00D7643B">
        <w:tc>
          <w:tcPr>
            <w:tcW w:w="0" w:type="auto"/>
          </w:tcPr>
          <w:p w14:paraId="1DAF9A99" w14:textId="77777777" w:rsidR="0096366E" w:rsidRDefault="0096366E" w:rsidP="0096366E"/>
        </w:tc>
        <w:tc>
          <w:tcPr>
            <w:tcW w:w="0" w:type="auto"/>
          </w:tcPr>
          <w:p w14:paraId="74CAAAA8" w14:textId="69FE3AED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ඣාන</w:t>
            </w:r>
            <w:r w:rsidRPr="004D47E2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01EF63" w14:textId="57748BE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96366E" w:rsidRDefault="0096366E" w:rsidP="0096366E"/>
        </w:tc>
        <w:tc>
          <w:tcPr>
            <w:tcW w:w="0" w:type="auto"/>
          </w:tcPr>
          <w:p w14:paraId="594C62A2" w14:textId="77777777" w:rsidR="0096366E" w:rsidRDefault="0096366E" w:rsidP="0096366E"/>
        </w:tc>
        <w:tc>
          <w:tcPr>
            <w:tcW w:w="0" w:type="auto"/>
          </w:tcPr>
          <w:p w14:paraId="6270D211" w14:textId="77777777" w:rsidR="0096366E" w:rsidRDefault="0096366E" w:rsidP="0096366E"/>
        </w:tc>
        <w:tc>
          <w:tcPr>
            <w:tcW w:w="0" w:type="auto"/>
          </w:tcPr>
          <w:p w14:paraId="1D37C1A0" w14:textId="77777777" w:rsidR="0096366E" w:rsidRDefault="0096366E" w:rsidP="0096366E"/>
        </w:tc>
      </w:tr>
      <w:tr w:rsidR="00E8610F" w14:paraId="64C25A80" w14:textId="77777777" w:rsidTr="00D7643B">
        <w:tc>
          <w:tcPr>
            <w:tcW w:w="0" w:type="auto"/>
          </w:tcPr>
          <w:p w14:paraId="051FE853" w14:textId="77777777" w:rsidR="0096366E" w:rsidRDefault="0096366E" w:rsidP="0096366E"/>
        </w:tc>
        <w:tc>
          <w:tcPr>
            <w:tcW w:w="0" w:type="auto"/>
          </w:tcPr>
          <w:p w14:paraId="34206B54" w14:textId="6043568C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මග්ග</w:t>
            </w:r>
            <w:r w:rsidRPr="004D47E2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AC251AD" w14:textId="2D27761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96366E" w:rsidRDefault="0096366E" w:rsidP="0096366E"/>
        </w:tc>
        <w:tc>
          <w:tcPr>
            <w:tcW w:w="0" w:type="auto"/>
          </w:tcPr>
          <w:p w14:paraId="6366DCEF" w14:textId="77777777" w:rsidR="0096366E" w:rsidRDefault="0096366E" w:rsidP="0096366E"/>
        </w:tc>
        <w:tc>
          <w:tcPr>
            <w:tcW w:w="0" w:type="auto"/>
          </w:tcPr>
          <w:p w14:paraId="7C3696A9" w14:textId="77777777" w:rsidR="0096366E" w:rsidRDefault="0096366E" w:rsidP="0096366E"/>
        </w:tc>
        <w:tc>
          <w:tcPr>
            <w:tcW w:w="0" w:type="auto"/>
          </w:tcPr>
          <w:p w14:paraId="553EC96E" w14:textId="77777777" w:rsidR="0096366E" w:rsidRDefault="0096366E" w:rsidP="0096366E"/>
        </w:tc>
      </w:tr>
      <w:tr w:rsidR="00E8610F" w14:paraId="28412AEF" w14:textId="77777777" w:rsidTr="00D7643B">
        <w:tc>
          <w:tcPr>
            <w:tcW w:w="0" w:type="auto"/>
          </w:tcPr>
          <w:p w14:paraId="0F16BCAA" w14:textId="77777777" w:rsidR="0096366E" w:rsidRDefault="0096366E" w:rsidP="0096366E"/>
        </w:tc>
        <w:tc>
          <w:tcPr>
            <w:tcW w:w="0" w:type="auto"/>
          </w:tcPr>
          <w:p w14:paraId="76508944" w14:textId="442ED81E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සම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AAEE8CC" w14:textId="5DEAC03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96366E" w:rsidRDefault="0096366E" w:rsidP="0096366E"/>
        </w:tc>
        <w:tc>
          <w:tcPr>
            <w:tcW w:w="0" w:type="auto"/>
          </w:tcPr>
          <w:p w14:paraId="02B5852B" w14:textId="77777777" w:rsidR="0096366E" w:rsidRDefault="0096366E" w:rsidP="0096366E"/>
        </w:tc>
        <w:tc>
          <w:tcPr>
            <w:tcW w:w="0" w:type="auto"/>
          </w:tcPr>
          <w:p w14:paraId="08C275CD" w14:textId="77777777" w:rsidR="0096366E" w:rsidRDefault="0096366E" w:rsidP="0096366E"/>
        </w:tc>
        <w:tc>
          <w:tcPr>
            <w:tcW w:w="0" w:type="auto"/>
          </w:tcPr>
          <w:p w14:paraId="272DEF46" w14:textId="77777777" w:rsidR="0096366E" w:rsidRDefault="0096366E" w:rsidP="0096366E"/>
        </w:tc>
      </w:tr>
      <w:tr w:rsidR="00E8610F" w14:paraId="20C770A0" w14:textId="77777777" w:rsidTr="00D7643B">
        <w:tc>
          <w:tcPr>
            <w:tcW w:w="0" w:type="auto"/>
          </w:tcPr>
          <w:p w14:paraId="6718ED99" w14:textId="77777777" w:rsidR="0096366E" w:rsidRDefault="0096366E" w:rsidP="0096366E"/>
        </w:tc>
        <w:tc>
          <w:tcPr>
            <w:tcW w:w="0" w:type="auto"/>
          </w:tcPr>
          <w:p w14:paraId="425FF5D0" w14:textId="022BE66D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විප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6660C05" w14:textId="11DC4EEE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96366E" w:rsidRDefault="0096366E" w:rsidP="0096366E"/>
        </w:tc>
        <w:tc>
          <w:tcPr>
            <w:tcW w:w="0" w:type="auto"/>
          </w:tcPr>
          <w:p w14:paraId="3723A49F" w14:textId="77777777" w:rsidR="0096366E" w:rsidRDefault="0096366E" w:rsidP="0096366E"/>
        </w:tc>
        <w:tc>
          <w:tcPr>
            <w:tcW w:w="0" w:type="auto"/>
          </w:tcPr>
          <w:p w14:paraId="6D6F32B0" w14:textId="77777777" w:rsidR="0096366E" w:rsidRDefault="0096366E" w:rsidP="0096366E"/>
        </w:tc>
        <w:tc>
          <w:tcPr>
            <w:tcW w:w="0" w:type="auto"/>
          </w:tcPr>
          <w:p w14:paraId="5DF87C5A" w14:textId="77777777" w:rsidR="0096366E" w:rsidRDefault="0096366E" w:rsidP="0096366E"/>
        </w:tc>
      </w:tr>
      <w:tr w:rsidR="00E8610F" w14:paraId="036D1695" w14:textId="77777777" w:rsidTr="00D7643B">
        <w:tc>
          <w:tcPr>
            <w:tcW w:w="0" w:type="auto"/>
          </w:tcPr>
          <w:p w14:paraId="1E385B21" w14:textId="77777777" w:rsidR="0096366E" w:rsidRDefault="0096366E" w:rsidP="0096366E"/>
        </w:tc>
        <w:tc>
          <w:tcPr>
            <w:tcW w:w="0" w:type="auto"/>
          </w:tcPr>
          <w:p w14:paraId="730CD2E2" w14:textId="36CDD785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031665" w14:textId="4BCCB13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96366E" w:rsidRDefault="0096366E" w:rsidP="0096366E"/>
        </w:tc>
        <w:tc>
          <w:tcPr>
            <w:tcW w:w="0" w:type="auto"/>
          </w:tcPr>
          <w:p w14:paraId="0F85EC40" w14:textId="77777777" w:rsidR="0096366E" w:rsidRDefault="0096366E" w:rsidP="0096366E"/>
        </w:tc>
        <w:tc>
          <w:tcPr>
            <w:tcW w:w="0" w:type="auto"/>
          </w:tcPr>
          <w:p w14:paraId="1FC514AA" w14:textId="77777777" w:rsidR="0096366E" w:rsidRDefault="0096366E" w:rsidP="0096366E"/>
        </w:tc>
        <w:tc>
          <w:tcPr>
            <w:tcW w:w="0" w:type="auto"/>
          </w:tcPr>
          <w:p w14:paraId="66B6872F" w14:textId="77777777" w:rsidR="0096366E" w:rsidRDefault="0096366E" w:rsidP="0096366E"/>
        </w:tc>
      </w:tr>
      <w:tr w:rsidR="00E8610F" w14:paraId="3623F9EC" w14:textId="77777777" w:rsidTr="00D7643B">
        <w:tc>
          <w:tcPr>
            <w:tcW w:w="0" w:type="auto"/>
          </w:tcPr>
          <w:p w14:paraId="0B07F2F3" w14:textId="77777777" w:rsidR="0096366E" w:rsidRDefault="0096366E" w:rsidP="0096366E"/>
        </w:tc>
        <w:tc>
          <w:tcPr>
            <w:tcW w:w="0" w:type="auto"/>
          </w:tcPr>
          <w:p w14:paraId="4B001D2F" w14:textId="7FAE25BF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න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E6C63CC" w14:textId="06B85485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96366E" w:rsidRDefault="0096366E" w:rsidP="0096366E"/>
        </w:tc>
        <w:tc>
          <w:tcPr>
            <w:tcW w:w="0" w:type="auto"/>
          </w:tcPr>
          <w:p w14:paraId="7290C45C" w14:textId="77777777" w:rsidR="0096366E" w:rsidRDefault="0096366E" w:rsidP="0096366E"/>
        </w:tc>
        <w:tc>
          <w:tcPr>
            <w:tcW w:w="0" w:type="auto"/>
          </w:tcPr>
          <w:p w14:paraId="36C9E5F3" w14:textId="77777777" w:rsidR="0096366E" w:rsidRDefault="0096366E" w:rsidP="0096366E"/>
        </w:tc>
        <w:tc>
          <w:tcPr>
            <w:tcW w:w="0" w:type="auto"/>
          </w:tcPr>
          <w:p w14:paraId="7A875DBC" w14:textId="77777777" w:rsidR="0096366E" w:rsidRDefault="0096366E" w:rsidP="0096366E"/>
        </w:tc>
      </w:tr>
      <w:tr w:rsidR="00E8610F" w14:paraId="68C1A169" w14:textId="77777777" w:rsidTr="00D7643B">
        <w:tc>
          <w:tcPr>
            <w:tcW w:w="0" w:type="auto"/>
          </w:tcPr>
          <w:p w14:paraId="1D3799B2" w14:textId="77777777" w:rsidR="0096366E" w:rsidRDefault="0096366E" w:rsidP="0096366E"/>
        </w:tc>
        <w:tc>
          <w:tcPr>
            <w:tcW w:w="0" w:type="auto"/>
          </w:tcPr>
          <w:p w14:paraId="790FF5A9" w14:textId="719A0426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45056D8" w14:textId="688F203F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96366E" w:rsidRDefault="0096366E" w:rsidP="0096366E"/>
        </w:tc>
        <w:tc>
          <w:tcPr>
            <w:tcW w:w="0" w:type="auto"/>
          </w:tcPr>
          <w:p w14:paraId="7EC636AA" w14:textId="77777777" w:rsidR="0096366E" w:rsidRDefault="0096366E" w:rsidP="0096366E"/>
        </w:tc>
        <w:tc>
          <w:tcPr>
            <w:tcW w:w="0" w:type="auto"/>
          </w:tcPr>
          <w:p w14:paraId="152C1A70" w14:textId="77777777" w:rsidR="0096366E" w:rsidRDefault="0096366E" w:rsidP="0096366E"/>
        </w:tc>
        <w:tc>
          <w:tcPr>
            <w:tcW w:w="0" w:type="auto"/>
          </w:tcPr>
          <w:p w14:paraId="57FEE5C5" w14:textId="77777777" w:rsidR="0096366E" w:rsidRDefault="0096366E" w:rsidP="0096366E"/>
        </w:tc>
      </w:tr>
      <w:tr w:rsidR="00E8610F" w14:paraId="0EBEBA59" w14:textId="77777777" w:rsidTr="00D7643B">
        <w:tc>
          <w:tcPr>
            <w:tcW w:w="0" w:type="auto"/>
          </w:tcPr>
          <w:p w14:paraId="675A3A18" w14:textId="77777777" w:rsidR="0096366E" w:rsidRDefault="0096366E" w:rsidP="0096366E"/>
        </w:tc>
        <w:tc>
          <w:tcPr>
            <w:tcW w:w="0" w:type="auto"/>
          </w:tcPr>
          <w:p w14:paraId="0B739BB7" w14:textId="7BA74D2C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D296BA8" w14:textId="55D4F7F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96366E" w:rsidRDefault="0096366E" w:rsidP="0096366E"/>
        </w:tc>
        <w:tc>
          <w:tcPr>
            <w:tcW w:w="0" w:type="auto"/>
          </w:tcPr>
          <w:p w14:paraId="3FF85933" w14:textId="77777777" w:rsidR="0096366E" w:rsidRDefault="0096366E" w:rsidP="0096366E"/>
        </w:tc>
        <w:tc>
          <w:tcPr>
            <w:tcW w:w="0" w:type="auto"/>
          </w:tcPr>
          <w:p w14:paraId="3582C535" w14:textId="77777777" w:rsidR="0096366E" w:rsidRDefault="0096366E" w:rsidP="0096366E"/>
        </w:tc>
        <w:tc>
          <w:tcPr>
            <w:tcW w:w="0" w:type="auto"/>
          </w:tcPr>
          <w:p w14:paraId="74D44743" w14:textId="77777777" w:rsidR="0096366E" w:rsidRDefault="0096366E" w:rsidP="0096366E"/>
        </w:tc>
      </w:tr>
      <w:tr w:rsidR="00E8610F" w14:paraId="45793778" w14:textId="77777777" w:rsidTr="00D7643B">
        <w:tc>
          <w:tcPr>
            <w:tcW w:w="0" w:type="auto"/>
          </w:tcPr>
          <w:p w14:paraId="45FF961D" w14:textId="77777777" w:rsidR="0096366E" w:rsidRDefault="0096366E" w:rsidP="0096366E"/>
        </w:tc>
        <w:tc>
          <w:tcPr>
            <w:tcW w:w="0" w:type="auto"/>
          </w:tcPr>
          <w:p w14:paraId="792EAFB2" w14:textId="77777777" w:rsidR="0096366E" w:rsidRDefault="0096366E" w:rsidP="0096366E"/>
        </w:tc>
        <w:tc>
          <w:tcPr>
            <w:tcW w:w="0" w:type="auto"/>
          </w:tcPr>
          <w:p w14:paraId="0F1745B7" w14:textId="77777777" w:rsidR="0096366E" w:rsidRDefault="0096366E" w:rsidP="0096366E"/>
        </w:tc>
        <w:tc>
          <w:tcPr>
            <w:tcW w:w="0" w:type="auto"/>
          </w:tcPr>
          <w:p w14:paraId="0ADA2F50" w14:textId="77777777" w:rsidR="0096366E" w:rsidRDefault="0096366E" w:rsidP="0096366E"/>
        </w:tc>
        <w:tc>
          <w:tcPr>
            <w:tcW w:w="0" w:type="auto"/>
          </w:tcPr>
          <w:p w14:paraId="6F55BB85" w14:textId="77777777" w:rsidR="0096366E" w:rsidRDefault="0096366E" w:rsidP="0096366E"/>
        </w:tc>
        <w:tc>
          <w:tcPr>
            <w:tcW w:w="0" w:type="auto"/>
          </w:tcPr>
          <w:p w14:paraId="4707C4A4" w14:textId="77777777" w:rsidR="0096366E" w:rsidRDefault="0096366E" w:rsidP="0096366E"/>
        </w:tc>
        <w:tc>
          <w:tcPr>
            <w:tcW w:w="0" w:type="auto"/>
          </w:tcPr>
          <w:p w14:paraId="100FB401" w14:textId="77777777" w:rsidR="0096366E" w:rsidRDefault="0096366E" w:rsidP="0096366E"/>
        </w:tc>
      </w:tr>
      <w:tr w:rsidR="00E8610F" w14:paraId="67B50C11" w14:textId="77777777" w:rsidTr="00D7643B">
        <w:tc>
          <w:tcPr>
            <w:tcW w:w="0" w:type="auto"/>
          </w:tcPr>
          <w:p w14:paraId="5C4CA9DD" w14:textId="77777777" w:rsidR="0096366E" w:rsidRDefault="0096366E" w:rsidP="0096366E"/>
        </w:tc>
        <w:tc>
          <w:tcPr>
            <w:tcW w:w="0" w:type="auto"/>
          </w:tcPr>
          <w:p w14:paraId="041D6A77" w14:textId="77777777" w:rsidR="0096366E" w:rsidRDefault="0096366E" w:rsidP="0096366E"/>
        </w:tc>
        <w:tc>
          <w:tcPr>
            <w:tcW w:w="0" w:type="auto"/>
          </w:tcPr>
          <w:p w14:paraId="778A0F46" w14:textId="77777777" w:rsidR="0096366E" w:rsidRDefault="0096366E" w:rsidP="0096366E"/>
        </w:tc>
        <w:tc>
          <w:tcPr>
            <w:tcW w:w="0" w:type="auto"/>
          </w:tcPr>
          <w:p w14:paraId="0678EB8A" w14:textId="77777777" w:rsidR="0096366E" w:rsidRDefault="0096366E" w:rsidP="0096366E"/>
        </w:tc>
        <w:tc>
          <w:tcPr>
            <w:tcW w:w="0" w:type="auto"/>
          </w:tcPr>
          <w:p w14:paraId="67F0D164" w14:textId="77777777" w:rsidR="0096366E" w:rsidRDefault="0096366E" w:rsidP="0096366E"/>
        </w:tc>
        <w:tc>
          <w:tcPr>
            <w:tcW w:w="0" w:type="auto"/>
          </w:tcPr>
          <w:p w14:paraId="1C9DD561" w14:textId="77777777" w:rsidR="0096366E" w:rsidRDefault="0096366E" w:rsidP="0096366E"/>
        </w:tc>
        <w:tc>
          <w:tcPr>
            <w:tcW w:w="0" w:type="auto"/>
          </w:tcPr>
          <w:p w14:paraId="6E0F9ADD" w14:textId="77777777" w:rsidR="0096366E" w:rsidRDefault="0096366E" w:rsidP="0096366E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rAUAZ5UmLiwAAAA="/>
  </w:docVars>
  <w:rsids>
    <w:rsidRoot w:val="00122D89"/>
    <w:rsid w:val="00025152"/>
    <w:rsid w:val="00122D89"/>
    <w:rsid w:val="001807B3"/>
    <w:rsid w:val="002E047D"/>
    <w:rsid w:val="00320760"/>
    <w:rsid w:val="004857BD"/>
    <w:rsid w:val="004D47E2"/>
    <w:rsid w:val="00632B06"/>
    <w:rsid w:val="006B55C0"/>
    <w:rsid w:val="007135CE"/>
    <w:rsid w:val="00792A06"/>
    <w:rsid w:val="007A1A0F"/>
    <w:rsid w:val="007C34C8"/>
    <w:rsid w:val="007F1B85"/>
    <w:rsid w:val="00835D15"/>
    <w:rsid w:val="00926330"/>
    <w:rsid w:val="0096366E"/>
    <w:rsid w:val="00A54B38"/>
    <w:rsid w:val="00CA3257"/>
    <w:rsid w:val="00D739BE"/>
    <w:rsid w:val="00D7643B"/>
    <w:rsid w:val="00D85F2E"/>
    <w:rsid w:val="00DB17C8"/>
    <w:rsid w:val="00DF4D83"/>
    <w:rsid w:val="00E478DA"/>
    <w:rsid w:val="00E8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2</Pages>
  <Words>194</Words>
  <Characters>1119</Characters>
  <Application>Microsoft Office Word</Application>
  <DocSecurity>0</DocSecurity>
  <Lines>23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40</cp:revision>
  <dcterms:created xsi:type="dcterms:W3CDTF">2024-08-04T12:46:00Z</dcterms:created>
  <dcterms:modified xsi:type="dcterms:W3CDTF">2024-08-05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